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3E2BB2" w14:textId="12C6FAB9" w:rsidR="00A16BB2" w:rsidRPr="00595AF4" w:rsidRDefault="00A16BB2" w:rsidP="00595AF4">
      <w:pPr>
        <w:pStyle w:val="FirstParagraph"/>
        <w:jc w:val="center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  <w:r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t>Рубежный контроль №</w:t>
      </w:r>
      <w:r w:rsidR="00351CB3">
        <w:rPr>
          <w:rFonts w:ascii="Times New Roman" w:hAnsi="Times New Roman" w:cs="Times New Roman"/>
          <w:b/>
          <w:bCs/>
          <w:sz w:val="32"/>
          <w:szCs w:val="32"/>
          <w:lang w:val="ru-RU"/>
        </w:rPr>
        <w:t>2</w:t>
      </w:r>
      <w:r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br/>
        <w:t xml:space="preserve">Студент: </w:t>
      </w:r>
      <w:r w:rsidR="00DE6C4A"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t>Попов М.Ю.</w:t>
      </w:r>
      <w:r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br/>
        <w:t>Группа: ИУ5-2</w:t>
      </w:r>
      <w:r w:rsidR="00DE6C4A"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t>5</w:t>
      </w:r>
      <w:r w:rsidRPr="00595AF4">
        <w:rPr>
          <w:rFonts w:ascii="Times New Roman" w:hAnsi="Times New Roman" w:cs="Times New Roman"/>
          <w:b/>
          <w:bCs/>
          <w:sz w:val="32"/>
          <w:szCs w:val="32"/>
          <w:lang w:val="ru-RU"/>
        </w:rPr>
        <w:t>М</w:t>
      </w:r>
    </w:p>
    <w:p w14:paraId="73B3192E" w14:textId="77777777" w:rsidR="00AE0032" w:rsidRPr="002C72AD" w:rsidRDefault="00AE0032" w:rsidP="00AE0032">
      <w:pPr>
        <w:pStyle w:val="2"/>
        <w:shd w:val="clear" w:color="auto" w:fill="FFFFFF"/>
        <w:spacing w:before="360" w:after="240"/>
        <w:rPr>
          <w:rFonts w:ascii="Times New Roman" w:hAnsi="Times New Roman" w:cs="Times New Roman"/>
          <w:color w:val="1F2328"/>
          <w:sz w:val="28"/>
          <w:szCs w:val="28"/>
        </w:rPr>
      </w:pPr>
      <w:r w:rsidRPr="002C72AD">
        <w:rPr>
          <w:rFonts w:ascii="Times New Roman" w:hAnsi="Times New Roman" w:cs="Times New Roman"/>
          <w:color w:val="1F2328"/>
          <w:sz w:val="28"/>
          <w:szCs w:val="28"/>
        </w:rPr>
        <w:t>Решение задачи классификации текстов.</w:t>
      </w:r>
    </w:p>
    <w:p w14:paraId="38D9FBDD" w14:textId="77777777" w:rsidR="00AE0032" w:rsidRPr="002C72AD" w:rsidRDefault="00AE0032" w:rsidP="00AE0032">
      <w:pPr>
        <w:pStyle w:val="a5"/>
        <w:shd w:val="clear" w:color="auto" w:fill="FFFFFF"/>
        <w:spacing w:before="0" w:beforeAutospacing="0" w:after="240" w:afterAutospacing="0"/>
        <w:rPr>
          <w:color w:val="1F2328"/>
          <w:sz w:val="28"/>
          <w:szCs w:val="28"/>
        </w:rPr>
      </w:pPr>
      <w:r w:rsidRPr="002C72AD">
        <w:rPr>
          <w:color w:val="1F2328"/>
          <w:sz w:val="28"/>
          <w:szCs w:val="28"/>
        </w:rPr>
        <w:t xml:space="preserve">Необходимо решить задачу классификации текстов на основе любого выбранного Вами </w:t>
      </w:r>
      <w:proofErr w:type="spellStart"/>
      <w:r w:rsidRPr="002C72AD">
        <w:rPr>
          <w:color w:val="1F2328"/>
          <w:sz w:val="28"/>
          <w:szCs w:val="28"/>
        </w:rPr>
        <w:t>датасета</w:t>
      </w:r>
      <w:proofErr w:type="spellEnd"/>
      <w:r w:rsidRPr="002C72AD">
        <w:rPr>
          <w:color w:val="1F2328"/>
          <w:sz w:val="28"/>
          <w:szCs w:val="28"/>
        </w:rPr>
        <w:t xml:space="preserve"> (кроме примера, который рассматривался в лекции). Классификация может быть бинарной или </w:t>
      </w:r>
      <w:proofErr w:type="spellStart"/>
      <w:r w:rsidRPr="002C72AD">
        <w:rPr>
          <w:color w:val="1F2328"/>
          <w:sz w:val="28"/>
          <w:szCs w:val="28"/>
        </w:rPr>
        <w:t>многоклассовой</w:t>
      </w:r>
      <w:proofErr w:type="spellEnd"/>
      <w:r w:rsidRPr="002C72AD">
        <w:rPr>
          <w:color w:val="1F2328"/>
          <w:sz w:val="28"/>
          <w:szCs w:val="28"/>
        </w:rPr>
        <w:t xml:space="preserve">. Целевой признак из выбранного Вами </w:t>
      </w:r>
      <w:proofErr w:type="spellStart"/>
      <w:r w:rsidRPr="002C72AD">
        <w:rPr>
          <w:color w:val="1F2328"/>
          <w:sz w:val="28"/>
          <w:szCs w:val="28"/>
        </w:rPr>
        <w:t>датасета</w:t>
      </w:r>
      <w:proofErr w:type="spellEnd"/>
      <w:r w:rsidRPr="002C72AD">
        <w:rPr>
          <w:color w:val="1F2328"/>
          <w:sz w:val="28"/>
          <w:szCs w:val="28"/>
        </w:rPr>
        <w:t xml:space="preserve"> может иметь любой физический смысл, примером является задача анализа тональности текста.</w:t>
      </w:r>
    </w:p>
    <w:p w14:paraId="1DA01465" w14:textId="77777777" w:rsidR="00AE0032" w:rsidRPr="002C72AD" w:rsidRDefault="00AE0032" w:rsidP="00AE0032">
      <w:pPr>
        <w:pStyle w:val="a5"/>
        <w:shd w:val="clear" w:color="auto" w:fill="FFFFFF"/>
        <w:spacing w:before="0" w:beforeAutospacing="0" w:after="240" w:afterAutospacing="0"/>
        <w:rPr>
          <w:color w:val="1F2328"/>
          <w:sz w:val="28"/>
          <w:szCs w:val="28"/>
        </w:rPr>
      </w:pPr>
      <w:r w:rsidRPr="002C72AD">
        <w:rPr>
          <w:color w:val="1F2328"/>
          <w:sz w:val="28"/>
          <w:szCs w:val="28"/>
        </w:rPr>
        <w:t xml:space="preserve">Необходимо сформировать два варианта векторизации признаков - на основе </w:t>
      </w:r>
      <w:proofErr w:type="spellStart"/>
      <w:r w:rsidRPr="002C72AD">
        <w:rPr>
          <w:color w:val="1F2328"/>
          <w:sz w:val="28"/>
          <w:szCs w:val="28"/>
        </w:rPr>
        <w:t>CountVectorizer</w:t>
      </w:r>
      <w:proofErr w:type="spellEnd"/>
      <w:r w:rsidRPr="002C72AD">
        <w:rPr>
          <w:color w:val="1F2328"/>
          <w:sz w:val="28"/>
          <w:szCs w:val="28"/>
        </w:rPr>
        <w:t xml:space="preserve"> и на основе </w:t>
      </w:r>
      <w:proofErr w:type="spellStart"/>
      <w:r w:rsidRPr="002C72AD">
        <w:rPr>
          <w:color w:val="1F2328"/>
          <w:sz w:val="28"/>
          <w:szCs w:val="28"/>
        </w:rPr>
        <w:t>TfidfVectorizer</w:t>
      </w:r>
      <w:proofErr w:type="spellEnd"/>
      <w:r w:rsidRPr="002C72AD">
        <w:rPr>
          <w:color w:val="1F2328"/>
          <w:sz w:val="28"/>
          <w:szCs w:val="28"/>
        </w:rPr>
        <w:t>.</w:t>
      </w:r>
    </w:p>
    <w:p w14:paraId="213B28A1" w14:textId="77777777" w:rsidR="00AE0032" w:rsidRPr="002C72AD" w:rsidRDefault="00AE0032" w:rsidP="00AE0032">
      <w:pPr>
        <w:pStyle w:val="a5"/>
        <w:shd w:val="clear" w:color="auto" w:fill="FFFFFF"/>
        <w:spacing w:before="0" w:beforeAutospacing="0" w:after="240" w:afterAutospacing="0"/>
        <w:rPr>
          <w:color w:val="1F2328"/>
          <w:sz w:val="28"/>
          <w:szCs w:val="28"/>
        </w:rPr>
      </w:pPr>
      <w:r w:rsidRPr="002C72AD">
        <w:rPr>
          <w:color w:val="1F2328"/>
          <w:sz w:val="28"/>
          <w:szCs w:val="28"/>
        </w:rPr>
        <w:t>В качестве классификаторов необходимо использовать два классификатора по варианту для Вашей группы: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63"/>
        <w:gridCol w:w="935"/>
        <w:gridCol w:w="2552"/>
      </w:tblGrid>
      <w:tr w:rsidR="002C72AD" w14:paraId="0C5B0DE3" w14:textId="77777777" w:rsidTr="002C72AD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1FC00A7B" w14:textId="77777777" w:rsidR="002C72AD" w:rsidRPr="002C72AD" w:rsidRDefault="002C72AD" w:rsidP="002C72AD">
            <w:pPr>
              <w:spacing w:after="24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C72AD">
              <w:rPr>
                <w:rFonts w:ascii="Times New Roman" w:hAnsi="Times New Roman" w:cs="Times New Roman"/>
                <w:sz w:val="28"/>
                <w:szCs w:val="28"/>
              </w:rPr>
              <w:t>ИУ5-25М, ИУ5И-25М, ИУ5И-26М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255ECF40" w14:textId="77777777" w:rsidR="002C72AD" w:rsidRPr="002C72AD" w:rsidRDefault="00357A16" w:rsidP="002C72AD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hyperlink r:id="rId4" w:history="1">
              <w:r w:rsidR="002C72AD" w:rsidRPr="002C72AD">
                <w:rPr>
                  <w:rStyle w:val="a6"/>
                  <w:rFonts w:ascii="Times New Roman" w:hAnsi="Times New Roman" w:cs="Times New Roman"/>
                  <w:color w:val="auto"/>
                  <w:sz w:val="28"/>
                  <w:szCs w:val="28"/>
                  <w:u w:val="none"/>
                </w:rPr>
                <w:t>SVC</w:t>
              </w:r>
            </w:hyperlink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4141976D" w14:textId="77777777" w:rsidR="002C72AD" w:rsidRPr="002C72AD" w:rsidRDefault="00357A16" w:rsidP="002C72A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hyperlink r:id="rId5" w:history="1">
              <w:proofErr w:type="spellStart"/>
              <w:r w:rsidR="002C72AD" w:rsidRPr="002C72AD">
                <w:rPr>
                  <w:rStyle w:val="a6"/>
                  <w:rFonts w:ascii="Times New Roman" w:hAnsi="Times New Roman" w:cs="Times New Roman"/>
                  <w:color w:val="auto"/>
                  <w:sz w:val="28"/>
                  <w:szCs w:val="28"/>
                  <w:u w:val="none"/>
                </w:rPr>
                <w:t>LogisticRegression</w:t>
              </w:r>
              <w:proofErr w:type="spellEnd"/>
            </w:hyperlink>
          </w:p>
        </w:tc>
      </w:tr>
    </w:tbl>
    <w:p w14:paraId="54F6D7E0" w14:textId="1C30766A" w:rsidR="006F23E0" w:rsidRPr="006F23E0" w:rsidRDefault="002C72AD" w:rsidP="006F23E0">
      <w:pPr>
        <w:shd w:val="clear" w:color="auto" w:fill="FFFFFF"/>
        <w:spacing w:before="120" w:after="120" w:line="240" w:lineRule="auto"/>
        <w:outlineLvl w:val="0"/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</w:pP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 xml:space="preserve"> </w:t>
      </w:r>
      <w:r w:rsidR="006F23E0"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>Импортируем</w:t>
      </w:r>
      <w:r w:rsidR="006F23E0"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  <w:t xml:space="preserve"> </w:t>
      </w:r>
      <w:r w:rsidR="006F23E0"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>библиотеки</w:t>
      </w:r>
    </w:p>
    <w:p w14:paraId="21FA3759" w14:textId="77777777" w:rsidR="00406489" w:rsidRPr="00406489" w:rsidRDefault="00406489" w:rsidP="0040648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from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proofErr w:type="spellStart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klearn.feature_extraction.text</w:t>
      </w:r>
      <w:proofErr w:type="spellEnd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import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proofErr w:type="spellStart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CountVectorizer</w:t>
      </w:r>
      <w:proofErr w:type="spellEnd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fidfVectorizer</w:t>
      </w:r>
      <w:proofErr w:type="spellEnd"/>
    </w:p>
    <w:p w14:paraId="172A10A6" w14:textId="77777777" w:rsidR="00406489" w:rsidRPr="00406489" w:rsidRDefault="00406489" w:rsidP="0040648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from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proofErr w:type="spellStart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klearn.model_selection</w:t>
      </w:r>
      <w:proofErr w:type="spellEnd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import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proofErr w:type="spellStart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rain_test_split</w:t>
      </w:r>
      <w:proofErr w:type="spellEnd"/>
    </w:p>
    <w:p w14:paraId="43CD7670" w14:textId="77777777" w:rsidR="00406489" w:rsidRPr="00406489" w:rsidRDefault="00406489" w:rsidP="0040648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from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proofErr w:type="spellStart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klearn.svm</w:t>
      </w:r>
      <w:proofErr w:type="spellEnd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import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SVC</w:t>
      </w:r>
    </w:p>
    <w:p w14:paraId="3C458120" w14:textId="77777777" w:rsidR="00406489" w:rsidRPr="00406489" w:rsidRDefault="00406489" w:rsidP="0040648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from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proofErr w:type="spellStart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klearn.linear_model</w:t>
      </w:r>
      <w:proofErr w:type="spellEnd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import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proofErr w:type="spellStart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LogisticRegression</w:t>
      </w:r>
      <w:proofErr w:type="spellEnd"/>
    </w:p>
    <w:p w14:paraId="51778BAE" w14:textId="77777777" w:rsidR="00406489" w:rsidRPr="00406489" w:rsidRDefault="00406489" w:rsidP="0040648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from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proofErr w:type="spellStart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klearn.metrics</w:t>
      </w:r>
      <w:proofErr w:type="spellEnd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import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</w:t>
      </w:r>
      <w:proofErr w:type="spellStart"/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accuracy_score</w:t>
      </w:r>
      <w:proofErr w:type="spellEnd"/>
    </w:p>
    <w:p w14:paraId="723670FE" w14:textId="77777777" w:rsidR="00406489" w:rsidRPr="00406489" w:rsidRDefault="00406489" w:rsidP="0040648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import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pandas </w:t>
      </w: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as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pd</w:t>
      </w:r>
    </w:p>
    <w:p w14:paraId="2D99B7DC" w14:textId="77777777" w:rsidR="00406489" w:rsidRPr="00406489" w:rsidRDefault="00406489" w:rsidP="0040648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406489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import</w:t>
      </w:r>
      <w:r w:rsidRPr="0040648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time</w:t>
      </w:r>
    </w:p>
    <w:p w14:paraId="4E650597" w14:textId="77777777" w:rsidR="006F23E0" w:rsidRPr="006F23E0" w:rsidRDefault="006F23E0" w:rsidP="006F23E0">
      <w:pPr>
        <w:shd w:val="clear" w:color="auto" w:fill="FFFFFF"/>
        <w:spacing w:before="120" w:after="120" w:line="240" w:lineRule="auto"/>
        <w:outlineLvl w:val="0"/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</w:pP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>Загружаем</w:t>
      </w: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  <w:t xml:space="preserve"> </w:t>
      </w: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>набор</w:t>
      </w: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  <w:t xml:space="preserve"> </w:t>
      </w:r>
      <w:r w:rsidRPr="006F23E0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>данных</w:t>
      </w:r>
    </w:p>
    <w:p w14:paraId="4502B445" w14:textId="6587752A" w:rsidR="00A541FF" w:rsidRDefault="00011563">
      <w:pPr>
        <w:rPr>
          <w:rFonts w:ascii="var(--colab-code-font-family)" w:eastAsia="Times New Roman" w:hAnsi="var(--colab-code-font-family)" w:cs="Courier New"/>
          <w:color w:val="000000"/>
          <w:kern w:val="0"/>
          <w:sz w:val="20"/>
          <w:szCs w:val="20"/>
          <w:lang w:val="en-US" w:eastAsia="ru-RU"/>
          <w14:ligatures w14:val="none"/>
        </w:rPr>
      </w:pPr>
      <w:r w:rsidRPr="00011563">
        <w:rPr>
          <w:rFonts w:ascii="var(--colab-code-font-family)" w:eastAsia="Times New Roman" w:hAnsi="var(--colab-code-font-family)" w:cs="Courier New"/>
          <w:noProof/>
          <w:color w:val="000000"/>
          <w:kern w:val="0"/>
          <w:sz w:val="20"/>
          <w:szCs w:val="20"/>
          <w:lang w:val="en-US" w:eastAsia="ru-RU"/>
          <w14:ligatures w14:val="none"/>
        </w:rPr>
        <w:drawing>
          <wp:inline distT="0" distB="0" distL="0" distR="0" wp14:anchorId="18A6BEC0" wp14:editId="798AC081">
            <wp:extent cx="5940425" cy="1710055"/>
            <wp:effectExtent l="0" t="0" r="3175" b="4445"/>
            <wp:docPr id="130204360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04360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71B91" w14:textId="77777777" w:rsidR="004F2E8F" w:rsidRDefault="004F2E8F">
      <w:pPr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</w:pPr>
      <w:r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br w:type="page"/>
      </w:r>
    </w:p>
    <w:p w14:paraId="115B7888" w14:textId="23BA8899" w:rsidR="006F23E0" w:rsidRPr="006F23E0" w:rsidRDefault="006F23E0" w:rsidP="005809B5">
      <w:pPr>
        <w:shd w:val="clear" w:color="auto" w:fill="F7F7F7"/>
        <w:spacing w:line="285" w:lineRule="atLeast"/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</w:pPr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lastRenderedPageBreak/>
        <w:t xml:space="preserve">В качестве исходных данных был выбран набор данных </w:t>
      </w:r>
      <w:r w:rsidR="005809B5" w:rsidRPr="005809B5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'train_40k.csv’</w:t>
      </w:r>
      <w:r w:rsidRPr="006F23E0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 xml:space="preserve">. </w:t>
      </w:r>
      <w:r w:rsidR="00B7648B">
        <w:rPr>
          <w:rFonts w:ascii="Roboto" w:eastAsia="Times New Roman" w:hAnsi="Roboto" w:cs="Times New Roman"/>
          <w:color w:val="212121"/>
          <w:kern w:val="0"/>
          <w:sz w:val="24"/>
          <w:szCs w:val="24"/>
          <w:lang w:eastAsia="ru-RU"/>
          <w14:ligatures w14:val="none"/>
        </w:rPr>
        <w:t>В нём некоторые признаки содержат пропуски:</w:t>
      </w:r>
    </w:p>
    <w:p w14:paraId="28895DAF" w14:textId="6871E52D" w:rsidR="00C13B2F" w:rsidRDefault="004F2E8F" w:rsidP="006F23E0">
      <w:pPr>
        <w:shd w:val="clear" w:color="auto" w:fill="FFFFFF"/>
        <w:spacing w:before="120" w:after="120" w:line="240" w:lineRule="auto"/>
        <w:outlineLvl w:val="0"/>
        <w:rPr>
          <w:rFonts w:ascii="Roboto" w:eastAsia="Times New Roman" w:hAnsi="Roboto" w:cs="Times New Roman"/>
          <w:color w:val="212121"/>
          <w:kern w:val="0"/>
          <w:sz w:val="21"/>
          <w:szCs w:val="21"/>
          <w:lang w:val="en-US" w:eastAsia="ru-RU"/>
          <w14:ligatures w14:val="none"/>
        </w:rPr>
      </w:pPr>
      <w:r w:rsidRPr="004F2E8F">
        <w:rPr>
          <w:rFonts w:ascii="Roboto" w:eastAsia="Times New Roman" w:hAnsi="Roboto" w:cs="Times New Roman"/>
          <w:noProof/>
          <w:color w:val="212121"/>
          <w:kern w:val="0"/>
          <w:sz w:val="21"/>
          <w:szCs w:val="21"/>
          <w:lang w:val="en-US" w:eastAsia="ru-RU"/>
          <w14:ligatures w14:val="none"/>
        </w:rPr>
        <w:drawing>
          <wp:inline distT="0" distB="0" distL="0" distR="0" wp14:anchorId="7471DBC4" wp14:editId="4F08E809">
            <wp:extent cx="3953427" cy="5477639"/>
            <wp:effectExtent l="0" t="0" r="9525" b="0"/>
            <wp:docPr id="183878484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78484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5477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C1128" w14:textId="77777777" w:rsidR="00BB4CB1" w:rsidRDefault="00BB4CB1" w:rsidP="00641D33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</w:pPr>
    </w:p>
    <w:p w14:paraId="0301522B" w14:textId="24C5DD00" w:rsidR="00641D33" w:rsidRPr="00641D33" w:rsidRDefault="00641D33" w:rsidP="00641D33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</w:pPr>
      <w:r w:rsidRPr="00641D33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 xml:space="preserve">Разделим набор данных на обучающую и </w:t>
      </w:r>
      <w:proofErr w:type="spellStart"/>
      <w:r w:rsidRPr="00641D33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>тестувую</w:t>
      </w:r>
      <w:proofErr w:type="spellEnd"/>
      <w:r w:rsidRPr="00641D33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 xml:space="preserve"> выборки</w:t>
      </w:r>
    </w:p>
    <w:p w14:paraId="64B9E01C" w14:textId="77777777" w:rsidR="00641D33" w:rsidRPr="00641D33" w:rsidRDefault="00641D33" w:rsidP="00641D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, Y = ds[</w:t>
      </w:r>
      <w:r w:rsidRPr="00641D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Text'</w:t>
      </w:r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, ds[</w:t>
      </w:r>
      <w:r w:rsidRPr="00641D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Cat1'</w:t>
      </w:r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</w:t>
      </w:r>
    </w:p>
    <w:p w14:paraId="49D77D9F" w14:textId="77777777" w:rsidR="00641D33" w:rsidRPr="00641D33" w:rsidRDefault="00641D33" w:rsidP="00641D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rain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est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rain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est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rain_test_split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(X, Y, 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est_size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=</w:t>
      </w:r>
      <w:r w:rsidRPr="00641D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US" w:eastAsia="ru-RU"/>
          <w14:ligatures w14:val="none"/>
        </w:rPr>
        <w:t>0.2</w:t>
      </w:r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random_state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=</w:t>
      </w:r>
      <w:r w:rsidRPr="00641D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US" w:eastAsia="ru-RU"/>
          <w14:ligatures w14:val="none"/>
        </w:rPr>
        <w:t>42</w:t>
      </w:r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6AFB195F" w14:textId="77777777" w:rsidR="00641D33" w:rsidRPr="00641D33" w:rsidRDefault="00641D33" w:rsidP="00641D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</w:p>
    <w:p w14:paraId="3E093ED5" w14:textId="77777777" w:rsidR="00641D33" w:rsidRPr="00641D33" w:rsidRDefault="00641D33" w:rsidP="00641D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</w:pP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  <w:t>time_arr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  <w:t xml:space="preserve"> = []</w:t>
      </w:r>
    </w:p>
    <w:p w14:paraId="2DEAB322" w14:textId="77777777" w:rsidR="00641D33" w:rsidRPr="00641D33" w:rsidRDefault="00641D33" w:rsidP="00641D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641D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ru-RU"/>
          <w14:ligatures w14:val="none"/>
        </w:rPr>
        <w:t xml:space="preserve"># векторизация признаков с помощью </w:t>
      </w:r>
      <w:proofErr w:type="spellStart"/>
      <w:r w:rsidRPr="00641D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US" w:eastAsia="ru-RU"/>
          <w14:ligatures w14:val="none"/>
        </w:rPr>
        <w:t>CountVectorizer</w:t>
      </w:r>
      <w:proofErr w:type="spellEnd"/>
    </w:p>
    <w:p w14:paraId="1FE6E33D" w14:textId="77777777" w:rsidR="00641D33" w:rsidRPr="00641D33" w:rsidRDefault="00641D33" w:rsidP="00641D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count_vect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CountVectorizer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)</w:t>
      </w:r>
    </w:p>
    <w:p w14:paraId="77A8645D" w14:textId="77777777" w:rsidR="00641D33" w:rsidRPr="00641D33" w:rsidRDefault="00641D33" w:rsidP="00641D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rain_counts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count_vect.fit_transform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rain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121F2F63" w14:textId="77777777" w:rsidR="00641D33" w:rsidRPr="00641D33" w:rsidRDefault="00641D33" w:rsidP="00641D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est_counts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count_vect.transform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est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7FE1D4FC" w14:textId="77777777" w:rsidR="00641D33" w:rsidRPr="00641D33" w:rsidRDefault="00641D33" w:rsidP="00641D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641D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US" w:eastAsia="ru-RU"/>
          <w14:ligatures w14:val="none"/>
        </w:rPr>
        <w:t xml:space="preserve"># </w:t>
      </w:r>
      <w:r w:rsidRPr="00641D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ru-RU"/>
          <w14:ligatures w14:val="none"/>
        </w:rPr>
        <w:t>векторизация</w:t>
      </w:r>
      <w:r w:rsidRPr="00641D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US" w:eastAsia="ru-RU"/>
          <w14:ligatures w14:val="none"/>
        </w:rPr>
        <w:t xml:space="preserve"> </w:t>
      </w:r>
      <w:r w:rsidRPr="00641D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ru-RU"/>
          <w14:ligatures w14:val="none"/>
        </w:rPr>
        <w:t>признаков</w:t>
      </w:r>
      <w:r w:rsidRPr="00641D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US" w:eastAsia="ru-RU"/>
          <w14:ligatures w14:val="none"/>
        </w:rPr>
        <w:t xml:space="preserve"> </w:t>
      </w:r>
      <w:r w:rsidRPr="00641D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ru-RU"/>
          <w14:ligatures w14:val="none"/>
        </w:rPr>
        <w:t>с</w:t>
      </w:r>
      <w:r w:rsidRPr="00641D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US" w:eastAsia="ru-RU"/>
          <w14:ligatures w14:val="none"/>
        </w:rPr>
        <w:t xml:space="preserve"> </w:t>
      </w:r>
      <w:r w:rsidRPr="00641D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eastAsia="ru-RU"/>
          <w14:ligatures w14:val="none"/>
        </w:rPr>
        <w:t>помощью</w:t>
      </w:r>
      <w:r w:rsidRPr="00641D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US" w:eastAsia="ru-RU"/>
          <w14:ligatures w14:val="none"/>
        </w:rPr>
        <w:t xml:space="preserve"> </w:t>
      </w:r>
      <w:proofErr w:type="spellStart"/>
      <w:r w:rsidRPr="00641D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US" w:eastAsia="ru-RU"/>
          <w14:ligatures w14:val="none"/>
        </w:rPr>
        <w:t>TfidfVectorizer</w:t>
      </w:r>
      <w:proofErr w:type="spellEnd"/>
    </w:p>
    <w:p w14:paraId="15B4D71D" w14:textId="77777777" w:rsidR="00641D33" w:rsidRPr="00641D33" w:rsidRDefault="00641D33" w:rsidP="00641D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fidf_vect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fidfVectorizer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)</w:t>
      </w:r>
    </w:p>
    <w:p w14:paraId="55AD27E9" w14:textId="77777777" w:rsidR="00641D33" w:rsidRPr="00641D33" w:rsidRDefault="00641D33" w:rsidP="00641D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rain_tfidf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fidf_vect.fit_transform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rain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6EE0EE35" w14:textId="77777777" w:rsidR="00641D33" w:rsidRPr="00641D33" w:rsidRDefault="00641D33" w:rsidP="00641D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est_tfidf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fidf_vect.transform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est</w:t>
      </w:r>
      <w:proofErr w:type="spellEnd"/>
      <w:r w:rsidRPr="00641D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30CD9311" w14:textId="77777777" w:rsidR="00BB4CB1" w:rsidRPr="005C03BA" w:rsidRDefault="00BB4CB1">
      <w:pPr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</w:pPr>
    </w:p>
    <w:p w14:paraId="5D1AAF52" w14:textId="77777777" w:rsidR="00BB4CB1" w:rsidRDefault="00BB4CB1">
      <w:pPr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</w:pPr>
      <w:r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lastRenderedPageBreak/>
        <w:t>Часть 1</w:t>
      </w:r>
    </w:p>
    <w:p w14:paraId="23B0139B" w14:textId="520B2C3A" w:rsidR="00BB4CB1" w:rsidRPr="00BB4CB1" w:rsidRDefault="00BB4CB1" w:rsidP="00BB4CB1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</w:pPr>
      <w:r w:rsidRPr="00BB4CB1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 xml:space="preserve">Произведем обучения </w:t>
      </w:r>
      <w:proofErr w:type="spellStart"/>
      <w:r w:rsidRPr="00BB4CB1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>вдух</w:t>
      </w:r>
      <w:proofErr w:type="spellEnd"/>
      <w:r w:rsidRPr="00BB4CB1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 xml:space="preserve"> классификаторов (по варианту) для </w:t>
      </w:r>
      <w:proofErr w:type="spellStart"/>
      <w:r w:rsidRPr="00BB4CB1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>CountVectorizer</w:t>
      </w:r>
      <w:proofErr w:type="spellEnd"/>
    </w:p>
    <w:p w14:paraId="34ECE678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</w:pPr>
    </w:p>
    <w:p w14:paraId="7F52562B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BB4CB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US" w:eastAsia="ru-RU"/>
          <w14:ligatures w14:val="none"/>
        </w:rPr>
        <w:t># SVC</w:t>
      </w:r>
    </w:p>
    <w:p w14:paraId="14C0A1E4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gbc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SVC()</w:t>
      </w:r>
    </w:p>
    <w:p w14:paraId="3D0F5B74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tart_time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.time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)</w:t>
      </w:r>
    </w:p>
    <w:p w14:paraId="113450C1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gbc.fit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rain_counts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rain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1F0AA6E6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rain_time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.time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() -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tart_time</w:t>
      </w:r>
      <w:proofErr w:type="spellEnd"/>
    </w:p>
    <w:p w14:paraId="76B19487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_arr.append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rain_time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159BEA1E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red_gbc_counts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gbc.predict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est_counts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19714A1B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BB4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US" w:eastAsia="ru-RU"/>
          <w14:ligatures w14:val="none"/>
        </w:rPr>
        <w:t>print</w:t>
      </w:r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r w:rsidRPr="00BB4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"</w:t>
      </w:r>
      <w:r w:rsidRPr="00BB4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Точность</w:t>
      </w:r>
      <w:r w:rsidRPr="00BB4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(</w:t>
      </w:r>
      <w:proofErr w:type="spellStart"/>
      <w:r w:rsidRPr="00BB4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CountVectorizer</w:t>
      </w:r>
      <w:proofErr w:type="spellEnd"/>
      <w:r w:rsidRPr="00BB4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+ SVC):"</w:t>
      </w:r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accuracy_score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est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red_gbc_counts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)</w:t>
      </w:r>
    </w:p>
    <w:p w14:paraId="2A34B30B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</w:p>
    <w:p w14:paraId="42C5808B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BB4CB1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US" w:eastAsia="ru-RU"/>
          <w14:ligatures w14:val="none"/>
        </w:rPr>
        <w:t># Logistic Regression</w:t>
      </w:r>
    </w:p>
    <w:p w14:paraId="2DE11C47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lr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LogisticRegression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max_iter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=</w:t>
      </w:r>
      <w:r w:rsidRPr="00BB4CB1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US" w:eastAsia="ru-RU"/>
          <w14:ligatures w14:val="none"/>
        </w:rPr>
        <w:t>1000</w:t>
      </w:r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3006AA15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tart_time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.time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)</w:t>
      </w:r>
    </w:p>
    <w:p w14:paraId="0AB7BCC0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lr.fit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rain_counts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rain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45D0D26A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rain_time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.time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() -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tart_time</w:t>
      </w:r>
      <w:proofErr w:type="spellEnd"/>
    </w:p>
    <w:p w14:paraId="7724FCFA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_arr.append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rain_time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610A062B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red_lr_counts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lr.predict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est_counts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589B897E" w14:textId="77777777" w:rsidR="00BB4CB1" w:rsidRPr="00BB4CB1" w:rsidRDefault="00BB4CB1" w:rsidP="00BB4CB1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BB4CB1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US" w:eastAsia="ru-RU"/>
          <w14:ligatures w14:val="none"/>
        </w:rPr>
        <w:t>print</w:t>
      </w:r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r w:rsidRPr="00BB4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"</w:t>
      </w:r>
      <w:r w:rsidRPr="00BB4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Точность</w:t>
      </w:r>
      <w:r w:rsidRPr="00BB4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(</w:t>
      </w:r>
      <w:proofErr w:type="spellStart"/>
      <w:r w:rsidRPr="00BB4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CountVectorizer</w:t>
      </w:r>
      <w:proofErr w:type="spellEnd"/>
      <w:r w:rsidRPr="00BB4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+ </w:t>
      </w:r>
      <w:proofErr w:type="spellStart"/>
      <w:r w:rsidRPr="00BB4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LogisticRegression</w:t>
      </w:r>
      <w:proofErr w:type="spellEnd"/>
      <w:r w:rsidRPr="00BB4CB1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):"</w:t>
      </w:r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accuracy_score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est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red_lr_counts</w:t>
      </w:r>
      <w:proofErr w:type="spellEnd"/>
      <w:r w:rsidRPr="00BB4CB1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)</w:t>
      </w:r>
    </w:p>
    <w:p w14:paraId="750B749D" w14:textId="5CFC7B7F" w:rsidR="00C13B2F" w:rsidRPr="005C03BA" w:rsidRDefault="00C13B2F">
      <w:pPr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</w:pPr>
      <w:r w:rsidRPr="00641D33"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  <w:br w:type="page"/>
      </w:r>
    </w:p>
    <w:p w14:paraId="710A5F42" w14:textId="40EE7F29" w:rsidR="000A6CF9" w:rsidRDefault="000A6CF9" w:rsidP="000A6CF9">
      <w:pPr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</w:pPr>
      <w:r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lastRenderedPageBreak/>
        <w:t xml:space="preserve">Часть </w:t>
      </w:r>
      <w:r w:rsidR="005C03BA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>2</w:t>
      </w:r>
    </w:p>
    <w:p w14:paraId="1887C551" w14:textId="2EE7BDB0" w:rsidR="000A6CF9" w:rsidRPr="000A6CF9" w:rsidRDefault="000A6CF9" w:rsidP="000A6CF9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</w:pPr>
      <w:r w:rsidRPr="000A6CF9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 xml:space="preserve">Произведем обучения </w:t>
      </w:r>
      <w:proofErr w:type="spellStart"/>
      <w:r w:rsidRPr="000A6CF9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>вдух</w:t>
      </w:r>
      <w:proofErr w:type="spellEnd"/>
      <w:r w:rsidRPr="000A6CF9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 xml:space="preserve"> классификаторов (по варианту) для </w:t>
      </w:r>
      <w:proofErr w:type="spellStart"/>
      <w:r w:rsidRPr="000A6CF9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>TfidfVectorizer</w:t>
      </w:r>
      <w:proofErr w:type="spellEnd"/>
    </w:p>
    <w:p w14:paraId="2BA976BD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</w:pPr>
    </w:p>
    <w:p w14:paraId="1F3D00FC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0A6CF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US" w:eastAsia="ru-RU"/>
          <w14:ligatures w14:val="none"/>
        </w:rPr>
        <w:t># SVC</w:t>
      </w:r>
    </w:p>
    <w:p w14:paraId="025B929A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gbc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SVC()</w:t>
      </w:r>
    </w:p>
    <w:p w14:paraId="0E13C343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tart_time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.time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)</w:t>
      </w:r>
    </w:p>
    <w:p w14:paraId="2736A65A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gbc.fit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rain_tfidf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rain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7698A056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rain_time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.time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() -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tart_time</w:t>
      </w:r>
      <w:proofErr w:type="spellEnd"/>
    </w:p>
    <w:p w14:paraId="584BF4AF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_arr.append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rain_time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74F6B7B6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red_gbc_tfidf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gbc.predict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est_tfidf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37F2AEAA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0A6CF9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US" w:eastAsia="ru-RU"/>
          <w14:ligatures w14:val="none"/>
        </w:rPr>
        <w:t>print</w:t>
      </w:r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"</w:t>
      </w:r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Точность</w:t>
      </w:r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(</w:t>
      </w:r>
      <w:proofErr w:type="spellStart"/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TfidfVectorizer</w:t>
      </w:r>
      <w:proofErr w:type="spellEnd"/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+ </w:t>
      </w:r>
      <w:proofErr w:type="spellStart"/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LinearSVC</w:t>
      </w:r>
      <w:proofErr w:type="spellEnd"/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):"</w:t>
      </w:r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accuracy_score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est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red_gbc_tfidf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)</w:t>
      </w:r>
    </w:p>
    <w:p w14:paraId="742378CF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</w:p>
    <w:p w14:paraId="0FDEA13A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0A6CF9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US" w:eastAsia="ru-RU"/>
          <w14:ligatures w14:val="none"/>
        </w:rPr>
        <w:t># Logistic Regression</w:t>
      </w:r>
    </w:p>
    <w:p w14:paraId="6ADBE3A4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lr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LogisticRegression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max_iter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=</w:t>
      </w:r>
      <w:r w:rsidRPr="000A6CF9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US" w:eastAsia="ru-RU"/>
          <w14:ligatures w14:val="none"/>
        </w:rPr>
        <w:t>1000</w:t>
      </w:r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10B905EA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tart_time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.time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)</w:t>
      </w:r>
    </w:p>
    <w:p w14:paraId="252494E3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lr.fit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rain_tfidf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rain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077088C2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rain_time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.time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() -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tart_time</w:t>
      </w:r>
      <w:proofErr w:type="spellEnd"/>
    </w:p>
    <w:p w14:paraId="033B281D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_arr.append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rain_time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0F7E8567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red_lr_tfidf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lr.predict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X_test_tfidf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03D081FD" w14:textId="77777777" w:rsidR="000A6CF9" w:rsidRPr="000A6CF9" w:rsidRDefault="000A6CF9" w:rsidP="000A6CF9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0A6CF9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US" w:eastAsia="ru-RU"/>
          <w14:ligatures w14:val="none"/>
        </w:rPr>
        <w:t>print</w:t>
      </w:r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"</w:t>
      </w:r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Точность</w:t>
      </w:r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(</w:t>
      </w:r>
      <w:proofErr w:type="spellStart"/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TfidfVectorizer</w:t>
      </w:r>
      <w:proofErr w:type="spellEnd"/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+ </w:t>
      </w:r>
      <w:proofErr w:type="spellStart"/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LogisticRegression</w:t>
      </w:r>
      <w:proofErr w:type="spellEnd"/>
      <w:r w:rsidRPr="000A6CF9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):"</w:t>
      </w:r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accuracy_score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est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red_lr_tfidf</w:t>
      </w:r>
      <w:proofErr w:type="spellEnd"/>
      <w:r w:rsidRPr="000A6CF9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)</w:t>
      </w:r>
    </w:p>
    <w:p w14:paraId="3D02FE5C" w14:textId="77777777" w:rsidR="001D3A34" w:rsidRPr="005C03BA" w:rsidRDefault="001D3A34">
      <w:pPr>
        <w:rPr>
          <w:rFonts w:ascii="Roboto" w:eastAsia="Times New Roman" w:hAnsi="Roboto" w:cs="Times New Roman"/>
          <w:color w:val="212121"/>
          <w:kern w:val="36"/>
          <w:sz w:val="39"/>
          <w:szCs w:val="39"/>
          <w:lang w:val="en-US" w:eastAsia="ru-RU"/>
          <w14:ligatures w14:val="none"/>
        </w:rPr>
      </w:pPr>
    </w:p>
    <w:p w14:paraId="1F3B7752" w14:textId="5D666A25" w:rsidR="00274C12" w:rsidRPr="00357A16" w:rsidRDefault="005437F7">
      <w:pPr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</w:pPr>
      <w:r w:rsidRPr="00357A16">
        <w:rPr>
          <w:rFonts w:ascii="Roboto" w:eastAsia="Times New Roman" w:hAnsi="Roboto" w:cs="Times New Roman"/>
          <w:color w:val="212121"/>
          <w:kern w:val="36"/>
          <w:sz w:val="39"/>
          <w:szCs w:val="39"/>
          <w:lang w:eastAsia="ru-RU"/>
          <w14:ligatures w14:val="none"/>
        </w:rPr>
        <w:t>Сравним полученные результаты:</w:t>
      </w:r>
    </w:p>
    <w:p w14:paraId="66EACD57" w14:textId="77777777" w:rsidR="005437F7" w:rsidRPr="005C03BA" w:rsidRDefault="005437F7" w:rsidP="005437F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</w:pPr>
      <w:r w:rsidRPr="005437F7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from</w:t>
      </w:r>
      <w:r w:rsidRPr="005C03B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  <w:t xml:space="preserve"> 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abulate</w:t>
      </w:r>
      <w:r w:rsidRPr="005C03B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  <w:t xml:space="preserve"> </w:t>
      </w:r>
      <w:r w:rsidRPr="005437F7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US" w:eastAsia="ru-RU"/>
          <w14:ligatures w14:val="none"/>
        </w:rPr>
        <w:t>import</w:t>
      </w:r>
      <w:r w:rsidRPr="005C03B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  <w:t xml:space="preserve"> 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abulate</w:t>
      </w:r>
    </w:p>
    <w:p w14:paraId="58D45FF7" w14:textId="77777777" w:rsidR="005437F7" w:rsidRPr="005C03BA" w:rsidRDefault="005437F7" w:rsidP="005437F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eastAsia="ru-RU"/>
          <w14:ligatures w14:val="none"/>
        </w:rPr>
      </w:pPr>
    </w:p>
    <w:p w14:paraId="66726D01" w14:textId="77777777" w:rsidR="005437F7" w:rsidRPr="005437F7" w:rsidRDefault="005437F7" w:rsidP="005437F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data = [</w:t>
      </w:r>
    </w:p>
    <w:p w14:paraId="4ECCBD3E" w14:textId="77777777" w:rsidR="005437F7" w:rsidRPr="005437F7" w:rsidRDefault="005437F7" w:rsidP="005437F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    [</w:t>
      </w:r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"(</w:t>
      </w:r>
      <w:proofErr w:type="spellStart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CountVectorizer</w:t>
      </w:r>
      <w:proofErr w:type="spellEnd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+ </w:t>
      </w:r>
      <w:proofErr w:type="spellStart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LogisticRegression</w:t>
      </w:r>
      <w:proofErr w:type="spellEnd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)"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accuracy_score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est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red_lr_counts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), 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_arr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[</w:t>
      </w:r>
      <w:r w:rsidRPr="005437F7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US" w:eastAsia="ru-RU"/>
          <w14:ligatures w14:val="none"/>
        </w:rPr>
        <w:t>0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],</w:t>
      </w:r>
    </w:p>
    <w:p w14:paraId="1F84D35C" w14:textId="77777777" w:rsidR="005437F7" w:rsidRPr="005437F7" w:rsidRDefault="005437F7" w:rsidP="005437F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    [</w:t>
      </w:r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"(</w:t>
      </w:r>
      <w:proofErr w:type="spellStart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CountVectorizer</w:t>
      </w:r>
      <w:proofErr w:type="spellEnd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+ </w:t>
      </w:r>
      <w:proofErr w:type="spellStart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LinearSVC</w:t>
      </w:r>
      <w:proofErr w:type="spellEnd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)"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accuracy_score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est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red_gbc_counts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), 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_arr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[</w:t>
      </w:r>
      <w:r w:rsidRPr="005437F7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US" w:eastAsia="ru-RU"/>
          <w14:ligatures w14:val="none"/>
        </w:rPr>
        <w:t>1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],</w:t>
      </w:r>
    </w:p>
    <w:p w14:paraId="45AD301C" w14:textId="77777777" w:rsidR="005437F7" w:rsidRPr="005437F7" w:rsidRDefault="005437F7" w:rsidP="005437F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    [</w:t>
      </w:r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"(</w:t>
      </w:r>
      <w:proofErr w:type="spellStart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TfidfVectorizer</w:t>
      </w:r>
      <w:proofErr w:type="spellEnd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+ </w:t>
      </w:r>
      <w:proofErr w:type="spellStart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LogisticRegression</w:t>
      </w:r>
      <w:proofErr w:type="spellEnd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)"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accuracy_score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est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red_lr_tfidf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), 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_arr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[</w:t>
      </w:r>
      <w:r w:rsidRPr="005437F7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US" w:eastAsia="ru-RU"/>
          <w14:ligatures w14:val="none"/>
        </w:rPr>
        <w:t>2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],</w:t>
      </w:r>
    </w:p>
    <w:p w14:paraId="201B8B26" w14:textId="77777777" w:rsidR="005437F7" w:rsidRPr="005437F7" w:rsidRDefault="005437F7" w:rsidP="005437F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    [</w:t>
      </w:r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"(</w:t>
      </w:r>
      <w:proofErr w:type="spellStart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TfidfVectorizer</w:t>
      </w:r>
      <w:proofErr w:type="spellEnd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+ </w:t>
      </w:r>
      <w:proofErr w:type="spellStart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LinearSVC</w:t>
      </w:r>
      <w:proofErr w:type="spellEnd"/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)"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accuracy_score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y_test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pred_gbc_tfidf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), </w:t>
      </w: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ime_arr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[</w:t>
      </w:r>
      <w:r w:rsidRPr="005437F7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US" w:eastAsia="ru-RU"/>
          <w14:ligatures w14:val="none"/>
        </w:rPr>
        <w:t>3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]</w:t>
      </w:r>
    </w:p>
    <w:p w14:paraId="5BB5F6A3" w14:textId="77777777" w:rsidR="005437F7" w:rsidRPr="005437F7" w:rsidRDefault="005437F7" w:rsidP="005437F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</w:t>
      </w:r>
    </w:p>
    <w:p w14:paraId="6EC3B024" w14:textId="77777777" w:rsidR="005437F7" w:rsidRPr="005437F7" w:rsidRDefault="005437F7" w:rsidP="005437F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</w:p>
    <w:p w14:paraId="6449489E" w14:textId="77777777" w:rsidR="005437F7" w:rsidRPr="005437F7" w:rsidRDefault="005437F7" w:rsidP="005437F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proofErr w:type="spellStart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orted_data</w:t>
      </w:r>
      <w:proofErr w:type="spellEnd"/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= </w:t>
      </w:r>
      <w:r w:rsidRPr="005437F7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US" w:eastAsia="ru-RU"/>
          <w14:ligatures w14:val="none"/>
        </w:rPr>
        <w:t>sorted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data, key=</w:t>
      </w:r>
      <w:r w:rsidRPr="005437F7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US" w:eastAsia="ru-RU"/>
          <w14:ligatures w14:val="none"/>
        </w:rPr>
        <w:t>lambda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 x: x[</w:t>
      </w:r>
      <w:r w:rsidRPr="005437F7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US" w:eastAsia="ru-RU"/>
          <w14:ligatures w14:val="none"/>
        </w:rPr>
        <w:t>1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], reverse=</w:t>
      </w:r>
      <w:r w:rsidRPr="005437F7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US" w:eastAsia="ru-RU"/>
          <w14:ligatures w14:val="none"/>
        </w:rPr>
        <w:t>True</w:t>
      </w:r>
      <w:r w:rsidRPr="005437F7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</w:t>
      </w:r>
    </w:p>
    <w:p w14:paraId="73A0829F" w14:textId="0CD2F22B" w:rsidR="005437F7" w:rsidRPr="005C03BA" w:rsidRDefault="005437F7" w:rsidP="005437F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</w:p>
    <w:p w14:paraId="6FC00785" w14:textId="77777777" w:rsidR="005437F7" w:rsidRPr="005C03BA" w:rsidRDefault="005437F7" w:rsidP="005437F7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</w:pPr>
      <w:r w:rsidRPr="005C03BA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US" w:eastAsia="ru-RU"/>
          <w14:ligatures w14:val="none"/>
        </w:rPr>
        <w:t>print</w:t>
      </w:r>
      <w:r w:rsidRPr="005C03B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(tabulate(</w:t>
      </w:r>
      <w:proofErr w:type="spellStart"/>
      <w:r w:rsidRPr="005C03B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sorted_data</w:t>
      </w:r>
      <w:proofErr w:type="spellEnd"/>
      <w:r w:rsidRPr="005C03B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, [</w:t>
      </w:r>
      <w:r w:rsidRPr="005C03BA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</w:t>
      </w:r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Модели</w:t>
      </w:r>
      <w:r w:rsidRPr="005C03BA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</w:t>
      </w:r>
      <w:r w:rsidRPr="005C03B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,</w:t>
      </w:r>
      <w:r w:rsidRPr="005C03BA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</w:t>
      </w:r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Точность</w:t>
      </w:r>
      <w:r w:rsidRPr="005C03BA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</w:t>
      </w:r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валидации</w:t>
      </w:r>
      <w:r w:rsidRPr="005C03BA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</w:t>
      </w:r>
      <w:r w:rsidRPr="005C03B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, </w:t>
      </w:r>
      <w:r w:rsidRPr="005C03BA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</w:t>
      </w:r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Время</w:t>
      </w:r>
      <w:r w:rsidRPr="005C03BA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 xml:space="preserve"> </w:t>
      </w:r>
      <w:r w:rsidRPr="005437F7">
        <w:rPr>
          <w:rFonts w:ascii="Courier New" w:eastAsia="Times New Roman" w:hAnsi="Courier New" w:cs="Courier New"/>
          <w:color w:val="A31515"/>
          <w:kern w:val="0"/>
          <w:sz w:val="21"/>
          <w:szCs w:val="21"/>
          <w:lang w:eastAsia="ru-RU"/>
          <w14:ligatures w14:val="none"/>
        </w:rPr>
        <w:t>обучения</w:t>
      </w:r>
      <w:r w:rsidRPr="005C03BA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'</w:t>
      </w:r>
      <w:r w:rsidRPr="005C03B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 xml:space="preserve">], </w:t>
      </w:r>
      <w:proofErr w:type="spellStart"/>
      <w:r w:rsidRPr="005C03B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tablefmt</w:t>
      </w:r>
      <w:proofErr w:type="spellEnd"/>
      <w:r w:rsidRPr="005C03B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=</w:t>
      </w:r>
      <w:r w:rsidRPr="005C03BA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US" w:eastAsia="ru-RU"/>
          <w14:ligatures w14:val="none"/>
        </w:rPr>
        <w:t>"grid"</w:t>
      </w:r>
      <w:r w:rsidRPr="005C03BA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US" w:eastAsia="ru-RU"/>
          <w14:ligatures w14:val="none"/>
        </w:rPr>
        <w:t>))</w:t>
      </w:r>
    </w:p>
    <w:p w14:paraId="1451EA5C" w14:textId="7CB3F6F8" w:rsidR="00EE681A" w:rsidRDefault="000B405B">
      <w:pPr>
        <w:rPr>
          <w:rFonts w:ascii="Roboto" w:eastAsia="Times New Roman" w:hAnsi="Roboto" w:cs="Times New Roman"/>
          <w:color w:val="212121"/>
          <w:kern w:val="36"/>
          <w:sz w:val="28"/>
          <w:szCs w:val="28"/>
          <w:lang w:eastAsia="ru-RU"/>
          <w14:ligatures w14:val="none"/>
        </w:rPr>
      </w:pPr>
      <w:r w:rsidRPr="000B405B">
        <w:rPr>
          <w:rFonts w:ascii="Roboto" w:eastAsia="Times New Roman" w:hAnsi="Roboto" w:cs="Times New Roman"/>
          <w:noProof/>
          <w:color w:val="212121"/>
          <w:kern w:val="36"/>
          <w:sz w:val="28"/>
          <w:szCs w:val="28"/>
          <w:lang w:eastAsia="ru-RU"/>
          <w14:ligatures w14:val="none"/>
        </w:rPr>
        <w:lastRenderedPageBreak/>
        <w:drawing>
          <wp:inline distT="0" distB="0" distL="0" distR="0" wp14:anchorId="1F168274" wp14:editId="3D976772">
            <wp:extent cx="5668166" cy="1638529"/>
            <wp:effectExtent l="0" t="0" r="0" b="0"/>
            <wp:docPr id="83513925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13925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BF8E0" w14:textId="008056D0" w:rsidR="005437F7" w:rsidRPr="00727A04" w:rsidRDefault="00EE681A">
      <w:pPr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</w:pPr>
      <w:r w:rsidRPr="00EE681A">
        <w:rPr>
          <w:rFonts w:ascii="Times New Roman" w:eastAsia="Times New Roman" w:hAnsi="Times New Roman" w:cs="Times New Roman"/>
          <w:color w:val="212121"/>
          <w:kern w:val="36"/>
          <w:sz w:val="36"/>
          <w:szCs w:val="36"/>
          <w:lang w:eastAsia="ru-RU"/>
          <w14:ligatures w14:val="none"/>
        </w:rPr>
        <w:t>Вывод:</w:t>
      </w:r>
      <w:r w:rsidRPr="00EE681A">
        <w:rPr>
          <w:rFonts w:ascii="Roboto" w:eastAsia="Times New Roman" w:hAnsi="Roboto" w:cs="Times New Roman"/>
          <w:color w:val="212121"/>
          <w:kern w:val="36"/>
          <w:sz w:val="36"/>
          <w:szCs w:val="36"/>
          <w:lang w:eastAsia="ru-RU"/>
          <w14:ligatures w14:val="none"/>
        </w:rPr>
        <w:t xml:space="preserve"> </w:t>
      </w:r>
      <w:r w:rsidRPr="00EE681A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>Лучше всего показ</w:t>
      </w:r>
      <w:r w:rsidR="00727A04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>а</w:t>
      </w:r>
      <w:r w:rsidRPr="00EE681A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>л</w:t>
      </w:r>
      <w:r w:rsidR="00955A28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>а себя пара</w:t>
      </w:r>
      <w:r w:rsidR="00727A04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 xml:space="preserve"> </w:t>
      </w:r>
      <w:proofErr w:type="spellStart"/>
      <w:r w:rsidR="00727A04" w:rsidRPr="005437F7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>TfidfVectorizer</w:t>
      </w:r>
      <w:proofErr w:type="spellEnd"/>
      <w:r w:rsidR="00727A04" w:rsidRPr="005437F7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 xml:space="preserve"> + </w:t>
      </w:r>
      <w:proofErr w:type="spellStart"/>
      <w:r w:rsidR="00727A04" w:rsidRPr="005437F7">
        <w:rPr>
          <w:rFonts w:ascii="Times New Roman" w:eastAsia="Times New Roman" w:hAnsi="Times New Roman" w:cs="Times New Roman"/>
          <w:color w:val="1F2328"/>
          <w:kern w:val="0"/>
          <w:sz w:val="28"/>
          <w:szCs w:val="28"/>
          <w:lang w:eastAsia="ru-RU"/>
          <w14:ligatures w14:val="none"/>
        </w:rPr>
        <w:t>LinearSVC</w:t>
      </w:r>
      <w:proofErr w:type="spellEnd"/>
    </w:p>
    <w:sectPr w:rsidR="005437F7" w:rsidRPr="00727A0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var(--colab-code-font-family)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5DB9"/>
    <w:rsid w:val="00011563"/>
    <w:rsid w:val="000A6CF9"/>
    <w:rsid w:val="000B405B"/>
    <w:rsid w:val="001700B1"/>
    <w:rsid w:val="001D3A34"/>
    <w:rsid w:val="00274C12"/>
    <w:rsid w:val="002C72AD"/>
    <w:rsid w:val="002F3B89"/>
    <w:rsid w:val="00351CB3"/>
    <w:rsid w:val="00357A16"/>
    <w:rsid w:val="003D35CA"/>
    <w:rsid w:val="00406489"/>
    <w:rsid w:val="004310DD"/>
    <w:rsid w:val="004F1E6E"/>
    <w:rsid w:val="004F2E8F"/>
    <w:rsid w:val="005437F7"/>
    <w:rsid w:val="005809B5"/>
    <w:rsid w:val="00595AF4"/>
    <w:rsid w:val="005B46D5"/>
    <w:rsid w:val="005C03BA"/>
    <w:rsid w:val="005C5DB9"/>
    <w:rsid w:val="00610931"/>
    <w:rsid w:val="00626458"/>
    <w:rsid w:val="00641D33"/>
    <w:rsid w:val="00651FE4"/>
    <w:rsid w:val="006B634D"/>
    <w:rsid w:val="006D004C"/>
    <w:rsid w:val="006F23E0"/>
    <w:rsid w:val="00711371"/>
    <w:rsid w:val="007269EB"/>
    <w:rsid w:val="00727A04"/>
    <w:rsid w:val="0074437A"/>
    <w:rsid w:val="007D02A4"/>
    <w:rsid w:val="007D750E"/>
    <w:rsid w:val="008352A7"/>
    <w:rsid w:val="008A6E0A"/>
    <w:rsid w:val="008D5652"/>
    <w:rsid w:val="00955A28"/>
    <w:rsid w:val="00972172"/>
    <w:rsid w:val="00994ADC"/>
    <w:rsid w:val="009A0B70"/>
    <w:rsid w:val="00A073F6"/>
    <w:rsid w:val="00A16BB2"/>
    <w:rsid w:val="00A471F2"/>
    <w:rsid w:val="00A541FF"/>
    <w:rsid w:val="00AE0032"/>
    <w:rsid w:val="00AF6718"/>
    <w:rsid w:val="00B7648B"/>
    <w:rsid w:val="00BB4CB1"/>
    <w:rsid w:val="00BC3A0A"/>
    <w:rsid w:val="00C13B2F"/>
    <w:rsid w:val="00CA2122"/>
    <w:rsid w:val="00CA69AD"/>
    <w:rsid w:val="00D748E8"/>
    <w:rsid w:val="00DD0D60"/>
    <w:rsid w:val="00DE5B11"/>
    <w:rsid w:val="00DE6C4A"/>
    <w:rsid w:val="00E0702F"/>
    <w:rsid w:val="00EE681A"/>
    <w:rsid w:val="00F357E6"/>
    <w:rsid w:val="00F66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A3881"/>
  <w15:chartTrackingRefBased/>
  <w15:docId w15:val="{3F341C56-5E07-4721-B342-A84D6BEBD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6F23E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  <w14:ligatures w14:val="none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E00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semiHidden/>
    <w:unhideWhenUsed/>
    <w:qFormat/>
    <w:rsid w:val="00A16BB2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a4">
    <w:name w:val="Основной текст Знак"/>
    <w:basedOn w:val="a0"/>
    <w:link w:val="a3"/>
    <w:semiHidden/>
    <w:rsid w:val="00A16BB2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a3"/>
    <w:next w:val="a3"/>
    <w:qFormat/>
    <w:rsid w:val="00A16BB2"/>
  </w:style>
  <w:style w:type="character" w:customStyle="1" w:styleId="VerbatimChar">
    <w:name w:val="Verbatim Char"/>
    <w:basedOn w:val="a0"/>
    <w:link w:val="SourceCode"/>
    <w:locked/>
    <w:rsid w:val="00A16BB2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A16BB2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A16BB2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A16BB2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A16BB2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A16BB2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A16BB2"/>
    <w:rPr>
      <w:rFonts w:ascii="Consolas" w:hAnsi="Consolas"/>
    </w:rPr>
  </w:style>
  <w:style w:type="character" w:customStyle="1" w:styleId="VariableTok">
    <w:name w:val="VariableTok"/>
    <w:basedOn w:val="VerbatimChar"/>
    <w:rsid w:val="00A16BB2"/>
    <w:rPr>
      <w:rFonts w:ascii="Consolas" w:hAnsi="Consolas"/>
      <w:color w:val="19177C"/>
    </w:rPr>
  </w:style>
  <w:style w:type="character" w:customStyle="1" w:styleId="OperatorTok">
    <w:name w:val="OperatorTok"/>
    <w:basedOn w:val="VerbatimChar"/>
    <w:rsid w:val="00A16BB2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A16BB2"/>
    <w:rPr>
      <w:rFonts w:ascii="Consolas" w:hAnsi="Consolas"/>
    </w:rPr>
  </w:style>
  <w:style w:type="character" w:customStyle="1" w:styleId="NormalTok">
    <w:name w:val="NormalTok"/>
    <w:basedOn w:val="VerbatimChar"/>
    <w:rsid w:val="00A16BB2"/>
    <w:rPr>
      <w:rFonts w:ascii="Consolas" w:hAnsi="Consolas"/>
    </w:rPr>
  </w:style>
  <w:style w:type="character" w:customStyle="1" w:styleId="10">
    <w:name w:val="Заголовок 1 Знак"/>
    <w:basedOn w:val="a0"/>
    <w:link w:val="1"/>
    <w:uiPriority w:val="9"/>
    <w:rsid w:val="006F23E0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  <w14:ligatures w14:val="none"/>
    </w:rPr>
  </w:style>
  <w:style w:type="paragraph" w:styleId="HTML">
    <w:name w:val="HTML Preformatted"/>
    <w:basedOn w:val="a"/>
    <w:link w:val="HTML0"/>
    <w:uiPriority w:val="99"/>
    <w:semiHidden/>
    <w:unhideWhenUsed/>
    <w:rsid w:val="006F23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6F23E0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mtk19">
    <w:name w:val="mtk19"/>
    <w:basedOn w:val="a0"/>
    <w:rsid w:val="006F23E0"/>
  </w:style>
  <w:style w:type="character" w:customStyle="1" w:styleId="mtk1">
    <w:name w:val="mtk1"/>
    <w:basedOn w:val="a0"/>
    <w:rsid w:val="006F23E0"/>
  </w:style>
  <w:style w:type="character" w:customStyle="1" w:styleId="mtk6">
    <w:name w:val="mtk6"/>
    <w:basedOn w:val="a0"/>
    <w:rsid w:val="006F23E0"/>
  </w:style>
  <w:style w:type="character" w:customStyle="1" w:styleId="mtk15">
    <w:name w:val="mtk15"/>
    <w:basedOn w:val="a0"/>
    <w:rsid w:val="006F23E0"/>
  </w:style>
  <w:style w:type="character" w:customStyle="1" w:styleId="mtk16">
    <w:name w:val="mtk16"/>
    <w:basedOn w:val="a0"/>
    <w:rsid w:val="006F23E0"/>
  </w:style>
  <w:style w:type="character" w:customStyle="1" w:styleId="mtk26">
    <w:name w:val="mtk26"/>
    <w:basedOn w:val="a0"/>
    <w:rsid w:val="006F23E0"/>
  </w:style>
  <w:style w:type="character" w:customStyle="1" w:styleId="mtk12">
    <w:name w:val="mtk12"/>
    <w:basedOn w:val="a0"/>
    <w:rsid w:val="006F23E0"/>
  </w:style>
  <w:style w:type="character" w:customStyle="1" w:styleId="mtk14">
    <w:name w:val="mtk14"/>
    <w:basedOn w:val="a0"/>
    <w:rsid w:val="006F23E0"/>
  </w:style>
  <w:style w:type="character" w:customStyle="1" w:styleId="icon">
    <w:name w:val="icon"/>
    <w:basedOn w:val="a0"/>
    <w:rsid w:val="006F23E0"/>
  </w:style>
  <w:style w:type="paragraph" w:styleId="a5">
    <w:name w:val="Normal (Web)"/>
    <w:basedOn w:val="a"/>
    <w:uiPriority w:val="99"/>
    <w:semiHidden/>
    <w:unhideWhenUsed/>
    <w:rsid w:val="006F23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customStyle="1" w:styleId="mtk8">
    <w:name w:val="mtk8"/>
    <w:basedOn w:val="a0"/>
    <w:rsid w:val="006F23E0"/>
  </w:style>
  <w:style w:type="character" w:customStyle="1" w:styleId="20">
    <w:name w:val="Заголовок 2 Знак"/>
    <w:basedOn w:val="a0"/>
    <w:link w:val="2"/>
    <w:uiPriority w:val="9"/>
    <w:semiHidden/>
    <w:rsid w:val="00AE00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6">
    <w:name w:val="Hyperlink"/>
    <w:basedOn w:val="a0"/>
    <w:uiPriority w:val="99"/>
    <w:semiHidden/>
    <w:unhideWhenUsed/>
    <w:rsid w:val="002C72A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0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91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0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5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2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3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3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1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8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7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6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87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58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40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38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95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9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0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1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53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87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0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34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7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4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7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74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91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7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87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2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44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08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4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15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603036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94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968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786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036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151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833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536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3111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016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7800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958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8441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7764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1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80044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86928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67528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790710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60017978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137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38335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9902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1711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7599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3328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5037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2636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81379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8077704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38189416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8329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3542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6343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204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6824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89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30902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2193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85137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49135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6835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3187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1656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7273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9010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8940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0731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1078159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36491181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1414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88479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249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07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7095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927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59419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0419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32517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569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6876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9102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708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2678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63449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38183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59034607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22216863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998750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8672833">
                                              <w:marLeft w:val="0"/>
                                              <w:marRight w:val="0"/>
                                              <w:marTop w:val="1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813442">
                                                  <w:marLeft w:val="0"/>
                                                  <w:marRight w:val="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12398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34562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9204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422231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169284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65522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68271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32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218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2406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7662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57739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9464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0218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1358435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83350490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35692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557601">
                                              <w:marLeft w:val="0"/>
                                              <w:marRight w:val="0"/>
                                              <w:marTop w:val="1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5077662">
                                                  <w:marLeft w:val="0"/>
                                                  <w:marRight w:val="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3404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74497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88248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6845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401959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47310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71374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778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1973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137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48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9861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11766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528837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38346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112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275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6487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6741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71623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71512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20846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629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7752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1014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7287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37433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7221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17807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0046239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865411110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31792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796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136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700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0679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31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0348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0234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04494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303201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03164428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46942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79085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765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594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12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05845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3096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0708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1267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2661572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8149341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09928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763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1682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82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850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100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2040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09553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88802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8402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9859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11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7928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85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745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53407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04459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598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878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1810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4922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0512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76789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0773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13927952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50875278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20460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07020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865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8405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2443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2290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98463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2938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63527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7953800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43659428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5762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7042099">
                                              <w:marLeft w:val="0"/>
                                              <w:marRight w:val="0"/>
                                              <w:marTop w:val="15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1659413">
                                                  <w:marLeft w:val="0"/>
                                                  <w:marRight w:val="1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12857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3904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84876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494099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11266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77515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42238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408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094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970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642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85250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653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3986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718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606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5023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1756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68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54734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21397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5931023">
                                                          <w:marLeft w:val="0"/>
                                                          <w:marRight w:val="0"/>
                                                          <w:marTop w:val="75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39490116">
                                              <w:marLeft w:val="0"/>
                                              <w:marRight w:val="120"/>
                                              <w:marTop w:val="1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94325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2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scikit-learn.org/stable/modules/generated/sklearn.linear_model.LogisticRegression.html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scikit-learn.org/stable/modules/generated/sklearn.svm.SVC.html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5</Pages>
  <Words>586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ляшин Вадим</dc:creator>
  <cp:keywords/>
  <dc:description/>
  <cp:lastModifiedBy>Михаил Попов</cp:lastModifiedBy>
  <cp:revision>21</cp:revision>
  <dcterms:created xsi:type="dcterms:W3CDTF">2024-06-10T22:37:00Z</dcterms:created>
  <dcterms:modified xsi:type="dcterms:W3CDTF">2024-06-11T00:51:00Z</dcterms:modified>
</cp:coreProperties>
</file>